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B2D1F3" w14:textId="77777777" w:rsidR="00F021D0" w:rsidRDefault="00F021D0" w:rsidP="00F021D0">
      <w:pPr>
        <w:adjustRightInd w:val="0"/>
        <w:snapToGrid w:val="0"/>
        <w:spacing w:line="360" w:lineRule="auto"/>
        <w:rPr>
          <w:rFonts w:ascii="Times New Roman" w:hAnsi="Times New Roman"/>
          <w:b/>
          <w:color w:val="000000"/>
          <w:sz w:val="28"/>
        </w:rPr>
      </w:pPr>
      <w:proofErr w:type="spellStart"/>
      <w:r>
        <w:rPr>
          <w:rFonts w:ascii="Times New Roman" w:hAnsi="Times New Roman"/>
          <w:b/>
          <w:color w:val="000000"/>
          <w:sz w:val="28"/>
        </w:rPr>
        <w:t>Virologica</w:t>
      </w:r>
      <w:proofErr w:type="spellEnd"/>
      <w:r>
        <w:rPr>
          <w:rFonts w:ascii="Times New Roman" w:hAnsi="Times New Roman"/>
          <w:b/>
          <w:color w:val="000000"/>
          <w:sz w:val="28"/>
        </w:rPr>
        <w:t xml:space="preserve"> </w:t>
      </w:r>
      <w:proofErr w:type="spellStart"/>
      <w:r>
        <w:rPr>
          <w:rFonts w:ascii="Times New Roman" w:hAnsi="Times New Roman"/>
          <w:b/>
          <w:color w:val="000000"/>
          <w:sz w:val="28"/>
        </w:rPr>
        <w:t>Sinica</w:t>
      </w:r>
      <w:proofErr w:type="spellEnd"/>
    </w:p>
    <w:p w14:paraId="3B2D463F" w14:textId="77777777" w:rsidR="00F021D0" w:rsidRPr="00E330E5" w:rsidRDefault="00F021D0" w:rsidP="00F021D0">
      <w:pPr>
        <w:adjustRightInd w:val="0"/>
        <w:snapToGrid w:val="0"/>
        <w:spacing w:line="360" w:lineRule="auto"/>
        <w:rPr>
          <w:rFonts w:ascii="Times New Roman" w:hAnsi="Times New Roman"/>
          <w:b/>
          <w:color w:val="000000"/>
          <w:sz w:val="28"/>
        </w:rPr>
      </w:pPr>
    </w:p>
    <w:p w14:paraId="52ECB919" w14:textId="77777777" w:rsidR="00F021D0" w:rsidRDefault="00F021D0" w:rsidP="00F021D0">
      <w:pPr>
        <w:adjustRightInd w:val="0"/>
        <w:snapToGrid w:val="0"/>
        <w:spacing w:line="360" w:lineRule="auto"/>
        <w:rPr>
          <w:rFonts w:ascii="Times New Roman" w:hAnsi="Times New Roman"/>
          <w:b/>
          <w:color w:val="000000"/>
          <w:sz w:val="28"/>
        </w:rPr>
      </w:pPr>
      <w:r>
        <w:rPr>
          <w:rFonts w:ascii="Times New Roman" w:hAnsi="Times New Roman"/>
          <w:b/>
          <w:color w:val="000000"/>
          <w:sz w:val="28"/>
        </w:rPr>
        <w:t>Supplementary Data</w:t>
      </w:r>
    </w:p>
    <w:p w14:paraId="5E85E898" w14:textId="77777777" w:rsidR="00F021D0" w:rsidRDefault="00F021D0" w:rsidP="00F021D0">
      <w:pPr>
        <w:adjustRightInd w:val="0"/>
        <w:snapToGrid w:val="0"/>
        <w:spacing w:line="360" w:lineRule="auto"/>
        <w:rPr>
          <w:rFonts w:ascii="Times New Roman" w:hAnsi="Times New Roman"/>
          <w:b/>
          <w:color w:val="000000"/>
          <w:sz w:val="28"/>
        </w:rPr>
      </w:pPr>
    </w:p>
    <w:p w14:paraId="0E204904" w14:textId="344966B7" w:rsidR="0084343F" w:rsidRPr="0084343F" w:rsidRDefault="0084343F" w:rsidP="0084343F">
      <w:pPr>
        <w:adjustRightInd w:val="0"/>
        <w:snapToGrid w:val="0"/>
        <w:spacing w:line="360" w:lineRule="auto"/>
        <w:rPr>
          <w:rFonts w:ascii="Times New Roman" w:hAnsi="Times New Roman"/>
          <w:b/>
          <w:bCs/>
          <w:sz w:val="28"/>
        </w:rPr>
      </w:pPr>
      <w:r w:rsidRPr="0084343F">
        <w:rPr>
          <w:rFonts w:ascii="Times New Roman" w:hAnsi="Times New Roman"/>
          <w:b/>
          <w:bCs/>
          <w:sz w:val="28"/>
        </w:rPr>
        <w:t xml:space="preserve">Epidemiology and genetic diversity of </w:t>
      </w:r>
      <w:proofErr w:type="spellStart"/>
      <w:r w:rsidRPr="0084343F">
        <w:rPr>
          <w:rFonts w:ascii="Times New Roman" w:hAnsi="Times New Roman"/>
          <w:b/>
          <w:bCs/>
          <w:sz w:val="28"/>
        </w:rPr>
        <w:t>norovirus</w:t>
      </w:r>
      <w:proofErr w:type="spellEnd"/>
      <w:r w:rsidRPr="0084343F">
        <w:rPr>
          <w:rFonts w:ascii="Times New Roman" w:hAnsi="Times New Roman"/>
          <w:b/>
          <w:bCs/>
          <w:sz w:val="28"/>
        </w:rPr>
        <w:t xml:space="preserve"> GII </w:t>
      </w:r>
      <w:proofErr w:type="spellStart"/>
      <w:r w:rsidRPr="0084343F">
        <w:rPr>
          <w:rFonts w:ascii="Times New Roman" w:hAnsi="Times New Roman"/>
          <w:b/>
          <w:bCs/>
          <w:sz w:val="28"/>
        </w:rPr>
        <w:t>genogroups</w:t>
      </w:r>
      <w:proofErr w:type="spellEnd"/>
      <w:r w:rsidRPr="0084343F">
        <w:rPr>
          <w:rFonts w:ascii="Times New Roman" w:hAnsi="Times New Roman"/>
          <w:b/>
          <w:bCs/>
          <w:sz w:val="28"/>
        </w:rPr>
        <w:t xml:space="preserve"> among children in Hubei, China</w:t>
      </w:r>
      <w:r>
        <w:rPr>
          <w:rFonts w:ascii="Times New Roman" w:hAnsi="Times New Roman"/>
          <w:b/>
          <w:bCs/>
          <w:sz w:val="28"/>
        </w:rPr>
        <w:t>, 2017</w:t>
      </w:r>
      <w:bookmarkStart w:id="0" w:name="OLE_LINK17"/>
      <w:bookmarkStart w:id="1" w:name="OLE_LINK60"/>
      <w:bookmarkStart w:id="2" w:name="OLE_LINK63"/>
      <w:r w:rsidRPr="00B10AD7">
        <w:rPr>
          <w:rFonts w:ascii="Times New Roman" w:eastAsia="宋体" w:hAnsi="Times New Roman"/>
          <w:kern w:val="0"/>
        </w:rPr>
        <w:t>–</w:t>
      </w:r>
      <w:bookmarkEnd w:id="0"/>
      <w:bookmarkEnd w:id="1"/>
      <w:bookmarkEnd w:id="2"/>
      <w:r>
        <w:rPr>
          <w:rFonts w:ascii="Times New Roman" w:hAnsi="Times New Roman"/>
          <w:b/>
          <w:bCs/>
          <w:sz w:val="28"/>
        </w:rPr>
        <w:t>2019</w:t>
      </w:r>
    </w:p>
    <w:p w14:paraId="079DCF16" w14:textId="77777777" w:rsidR="0084343F" w:rsidRPr="00D238EC" w:rsidRDefault="0084343F" w:rsidP="0084343F">
      <w:pPr>
        <w:adjustRightInd w:val="0"/>
        <w:snapToGrid w:val="0"/>
        <w:spacing w:line="360" w:lineRule="auto"/>
        <w:rPr>
          <w:rFonts w:ascii="Times New Roman" w:hAnsi="Times New Roman"/>
          <w:sz w:val="24"/>
        </w:rPr>
      </w:pPr>
    </w:p>
    <w:p w14:paraId="4C1E2E0C" w14:textId="77777777" w:rsidR="0084343F" w:rsidRPr="00D238EC" w:rsidRDefault="0084343F" w:rsidP="0084343F">
      <w:pPr>
        <w:adjustRightInd w:val="0"/>
        <w:snapToGrid w:val="0"/>
        <w:spacing w:line="360" w:lineRule="auto"/>
        <w:rPr>
          <w:rFonts w:ascii="Times New Roman" w:hAnsi="Times New Roman"/>
          <w:color w:val="000000"/>
          <w:sz w:val="24"/>
        </w:rPr>
      </w:pPr>
      <w:r w:rsidRPr="00D238EC">
        <w:rPr>
          <w:rFonts w:ascii="Times New Roman" w:hAnsi="Times New Roman"/>
          <w:color w:val="000000"/>
          <w:sz w:val="24"/>
        </w:rPr>
        <w:t xml:space="preserve">Jing Li </w:t>
      </w:r>
      <w:r w:rsidRPr="00D238EC">
        <w:rPr>
          <w:rFonts w:ascii="Times New Roman" w:hAnsi="Times New Roman"/>
          <w:color w:val="000000"/>
          <w:sz w:val="24"/>
          <w:vertAlign w:val="superscript"/>
        </w:rPr>
        <w:t>1, a</w:t>
      </w:r>
      <w:r w:rsidRPr="00D238EC">
        <w:rPr>
          <w:rFonts w:ascii="Times New Roman" w:hAnsi="Times New Roman"/>
          <w:color w:val="000000"/>
          <w:sz w:val="24"/>
        </w:rPr>
        <w:t xml:space="preserve">, </w:t>
      </w:r>
      <w:proofErr w:type="spellStart"/>
      <w:r w:rsidRPr="00D238EC">
        <w:rPr>
          <w:rFonts w:ascii="Times New Roman" w:hAnsi="Times New Roman"/>
          <w:color w:val="000000"/>
          <w:sz w:val="24"/>
        </w:rPr>
        <w:t>Lingyao</w:t>
      </w:r>
      <w:proofErr w:type="spellEnd"/>
      <w:r w:rsidRPr="00D238EC">
        <w:rPr>
          <w:rFonts w:ascii="Times New Roman" w:hAnsi="Times New Roman"/>
          <w:color w:val="000000"/>
          <w:sz w:val="24"/>
        </w:rPr>
        <w:t xml:space="preserve"> Zhang </w:t>
      </w:r>
      <w:r w:rsidRPr="00D238EC">
        <w:rPr>
          <w:rFonts w:ascii="Times New Roman" w:hAnsi="Times New Roman"/>
          <w:color w:val="000000"/>
          <w:sz w:val="24"/>
          <w:vertAlign w:val="superscript"/>
        </w:rPr>
        <w:t>1, a</w:t>
      </w:r>
      <w:r w:rsidRPr="00D238EC">
        <w:rPr>
          <w:rFonts w:ascii="Times New Roman" w:hAnsi="Times New Roman"/>
          <w:color w:val="000000"/>
          <w:sz w:val="24"/>
        </w:rPr>
        <w:t xml:space="preserve">, </w:t>
      </w:r>
      <w:proofErr w:type="spellStart"/>
      <w:r w:rsidRPr="00D238EC">
        <w:rPr>
          <w:rFonts w:ascii="Times New Roman" w:hAnsi="Times New Roman"/>
          <w:color w:val="000000"/>
          <w:sz w:val="24"/>
        </w:rPr>
        <w:t>Wenjing</w:t>
      </w:r>
      <w:proofErr w:type="spellEnd"/>
      <w:r w:rsidRPr="00D238EC">
        <w:rPr>
          <w:rFonts w:ascii="Times New Roman" w:hAnsi="Times New Roman"/>
          <w:color w:val="000000"/>
          <w:sz w:val="24"/>
        </w:rPr>
        <w:t xml:space="preserve"> </w:t>
      </w:r>
      <w:proofErr w:type="spellStart"/>
      <w:r w:rsidRPr="00D238EC">
        <w:rPr>
          <w:rFonts w:ascii="Times New Roman" w:hAnsi="Times New Roman"/>
          <w:color w:val="000000"/>
          <w:sz w:val="24"/>
        </w:rPr>
        <w:t>Zou</w:t>
      </w:r>
      <w:proofErr w:type="spellEnd"/>
      <w:r w:rsidRPr="00D238EC">
        <w:rPr>
          <w:rFonts w:ascii="Times New Roman" w:hAnsi="Times New Roman"/>
          <w:color w:val="000000"/>
          <w:sz w:val="24"/>
        </w:rPr>
        <w:t xml:space="preserve"> </w:t>
      </w:r>
      <w:r w:rsidRPr="00D238EC">
        <w:rPr>
          <w:rFonts w:ascii="Times New Roman" w:hAnsi="Times New Roman"/>
          <w:color w:val="000000"/>
          <w:sz w:val="24"/>
          <w:vertAlign w:val="superscript"/>
        </w:rPr>
        <w:t>a</w:t>
      </w:r>
      <w:r w:rsidRPr="00D238EC">
        <w:rPr>
          <w:rFonts w:ascii="Times New Roman" w:hAnsi="Times New Roman"/>
          <w:color w:val="000000"/>
          <w:sz w:val="24"/>
        </w:rPr>
        <w:t xml:space="preserve">, </w:t>
      </w:r>
      <w:proofErr w:type="spellStart"/>
      <w:r w:rsidRPr="00D238EC">
        <w:rPr>
          <w:rFonts w:ascii="Times New Roman" w:hAnsi="Times New Roman"/>
          <w:color w:val="000000"/>
          <w:sz w:val="24"/>
        </w:rPr>
        <w:t>Zhaohui</w:t>
      </w:r>
      <w:proofErr w:type="spellEnd"/>
      <w:r w:rsidRPr="00D238EC">
        <w:rPr>
          <w:rFonts w:ascii="Times New Roman" w:hAnsi="Times New Roman"/>
          <w:color w:val="000000"/>
          <w:sz w:val="24"/>
        </w:rPr>
        <w:t xml:space="preserve"> Yang </w:t>
      </w:r>
      <w:r w:rsidRPr="00D238EC">
        <w:rPr>
          <w:rFonts w:ascii="Times New Roman" w:hAnsi="Times New Roman"/>
          <w:color w:val="000000"/>
          <w:sz w:val="24"/>
          <w:vertAlign w:val="superscript"/>
        </w:rPr>
        <w:t>a</w:t>
      </w:r>
      <w:r w:rsidRPr="00D238EC">
        <w:rPr>
          <w:rFonts w:ascii="Times New Roman" w:hAnsi="Times New Roman"/>
          <w:color w:val="000000"/>
          <w:sz w:val="24"/>
        </w:rPr>
        <w:t xml:space="preserve">, </w:t>
      </w:r>
      <w:proofErr w:type="spellStart"/>
      <w:r w:rsidRPr="00D238EC">
        <w:rPr>
          <w:rFonts w:ascii="Times New Roman" w:hAnsi="Times New Roman"/>
          <w:color w:val="000000"/>
          <w:sz w:val="24"/>
        </w:rPr>
        <w:t>Jianbo</w:t>
      </w:r>
      <w:proofErr w:type="spellEnd"/>
      <w:r w:rsidRPr="00D238EC">
        <w:rPr>
          <w:rFonts w:ascii="Times New Roman" w:hAnsi="Times New Roman"/>
          <w:color w:val="000000"/>
          <w:sz w:val="24"/>
        </w:rPr>
        <w:t xml:space="preserve"> Zhan</w:t>
      </w:r>
      <w:r w:rsidRPr="00D238EC">
        <w:rPr>
          <w:rFonts w:ascii="Times New Roman" w:hAnsi="Times New Roman"/>
          <w:color w:val="000000"/>
          <w:sz w:val="24"/>
          <w:vertAlign w:val="superscript"/>
        </w:rPr>
        <w:t xml:space="preserve"> a, *</w:t>
      </w:r>
      <w:r w:rsidRPr="00D238EC">
        <w:rPr>
          <w:rFonts w:ascii="Times New Roman" w:hAnsi="Times New Roman"/>
          <w:color w:val="000000"/>
          <w:sz w:val="24"/>
        </w:rPr>
        <w:t xml:space="preserve">, Jing Cheng </w:t>
      </w:r>
      <w:r w:rsidRPr="00D238EC">
        <w:rPr>
          <w:rFonts w:ascii="Times New Roman" w:hAnsi="Times New Roman"/>
          <w:color w:val="000000"/>
          <w:sz w:val="24"/>
          <w:vertAlign w:val="superscript"/>
        </w:rPr>
        <w:t xml:space="preserve">b, </w:t>
      </w:r>
      <w:r w:rsidRPr="00D238EC">
        <w:rPr>
          <w:rFonts w:ascii="Times New Roman" w:eastAsia="MS Mincho" w:hAnsi="Times New Roman"/>
          <w:iCs/>
          <w:color w:val="000000"/>
          <w:sz w:val="24"/>
          <w:vertAlign w:val="superscript"/>
        </w:rPr>
        <w:t>*</w:t>
      </w:r>
      <w:r w:rsidRPr="00D238EC">
        <w:rPr>
          <w:rFonts w:ascii="Times New Roman" w:hAnsi="Times New Roman"/>
          <w:color w:val="000000"/>
          <w:sz w:val="24"/>
        </w:rPr>
        <w:t xml:space="preserve"> </w:t>
      </w:r>
    </w:p>
    <w:p w14:paraId="3CD95EE5" w14:textId="77777777" w:rsidR="0084343F" w:rsidRPr="00D238EC" w:rsidRDefault="0084343F" w:rsidP="0084343F">
      <w:pPr>
        <w:adjustRightInd w:val="0"/>
        <w:snapToGrid w:val="0"/>
        <w:spacing w:line="360" w:lineRule="auto"/>
        <w:rPr>
          <w:rFonts w:ascii="Times New Roman" w:hAnsi="Times New Roman"/>
          <w:b/>
          <w:color w:val="000000"/>
          <w:sz w:val="24"/>
        </w:rPr>
      </w:pPr>
    </w:p>
    <w:p w14:paraId="7A1A5D8A" w14:textId="77777777" w:rsidR="0084343F" w:rsidRPr="00D238EC" w:rsidRDefault="0084343F" w:rsidP="0084343F">
      <w:pPr>
        <w:adjustRightInd w:val="0"/>
        <w:snapToGrid w:val="0"/>
        <w:spacing w:line="360" w:lineRule="auto"/>
        <w:rPr>
          <w:rFonts w:ascii="Times New Roman" w:hAnsi="Times New Roman"/>
          <w:sz w:val="20"/>
          <w:szCs w:val="20"/>
        </w:rPr>
      </w:pPr>
      <w:proofErr w:type="gramStart"/>
      <w:r w:rsidRPr="00D238EC">
        <w:rPr>
          <w:rFonts w:ascii="Times New Roman" w:hAnsi="Times New Roman"/>
          <w:sz w:val="20"/>
          <w:szCs w:val="20"/>
          <w:vertAlign w:val="superscript"/>
        </w:rPr>
        <w:t>a</w:t>
      </w:r>
      <w:proofErr w:type="gramEnd"/>
      <w:r w:rsidRPr="00D238EC">
        <w:rPr>
          <w:rFonts w:ascii="Times New Roman" w:hAnsi="Times New Roman"/>
          <w:sz w:val="20"/>
          <w:szCs w:val="20"/>
        </w:rPr>
        <w:t xml:space="preserve"> Hubei Provincial Center for Disease Control and Prevention, Wuhan 430079, China</w:t>
      </w:r>
    </w:p>
    <w:p w14:paraId="60837BFB" w14:textId="77777777" w:rsidR="0084343F" w:rsidRPr="00D238EC" w:rsidRDefault="0084343F" w:rsidP="0084343F">
      <w:pPr>
        <w:adjustRightInd w:val="0"/>
        <w:snapToGrid w:val="0"/>
        <w:spacing w:line="360" w:lineRule="auto"/>
        <w:rPr>
          <w:rFonts w:ascii="Times New Roman" w:hAnsi="Times New Roman"/>
          <w:sz w:val="20"/>
          <w:szCs w:val="20"/>
        </w:rPr>
      </w:pPr>
      <w:proofErr w:type="gramStart"/>
      <w:r w:rsidRPr="00D238EC">
        <w:rPr>
          <w:rFonts w:ascii="Times New Roman" w:hAnsi="Times New Roman"/>
          <w:sz w:val="20"/>
          <w:szCs w:val="20"/>
          <w:vertAlign w:val="superscript"/>
        </w:rPr>
        <w:t>b</w:t>
      </w:r>
      <w:proofErr w:type="gramEnd"/>
      <w:r w:rsidRPr="00D238EC">
        <w:rPr>
          <w:rFonts w:ascii="Times New Roman" w:hAnsi="Times New Roman"/>
          <w:sz w:val="20"/>
          <w:szCs w:val="20"/>
          <w:vertAlign w:val="superscript"/>
        </w:rPr>
        <w:t xml:space="preserve"> </w:t>
      </w:r>
      <w:r w:rsidRPr="00D238EC">
        <w:rPr>
          <w:rFonts w:ascii="Times New Roman" w:hAnsi="Times New Roman"/>
          <w:sz w:val="20"/>
          <w:szCs w:val="20"/>
        </w:rPr>
        <w:t>Wuhan university of Science and Technology, Wuhan 430065, China</w:t>
      </w:r>
    </w:p>
    <w:p w14:paraId="2F3827F9" w14:textId="77777777" w:rsidR="0084343F" w:rsidRPr="00D238EC" w:rsidRDefault="0084343F" w:rsidP="0084343F">
      <w:pPr>
        <w:adjustRightInd w:val="0"/>
        <w:snapToGrid w:val="0"/>
        <w:spacing w:line="360" w:lineRule="auto"/>
        <w:rPr>
          <w:rFonts w:ascii="Times New Roman" w:hAnsi="Times New Roman"/>
          <w:sz w:val="20"/>
          <w:szCs w:val="20"/>
        </w:rPr>
      </w:pPr>
    </w:p>
    <w:p w14:paraId="1862427E" w14:textId="77777777" w:rsidR="0084343F" w:rsidRPr="00D238EC" w:rsidRDefault="0084343F" w:rsidP="0084343F">
      <w:pPr>
        <w:adjustRightInd w:val="0"/>
        <w:snapToGrid w:val="0"/>
        <w:spacing w:line="360" w:lineRule="auto"/>
        <w:rPr>
          <w:rFonts w:ascii="Times New Roman" w:hAnsi="Times New Roman"/>
          <w:sz w:val="20"/>
          <w:szCs w:val="20"/>
        </w:rPr>
      </w:pPr>
      <w:r w:rsidRPr="00D238EC">
        <w:rPr>
          <w:rFonts w:ascii="Times New Roman" w:hAnsi="Times New Roman"/>
          <w:sz w:val="20"/>
          <w:szCs w:val="20"/>
          <w:vertAlign w:val="superscript"/>
        </w:rPr>
        <w:t>1</w:t>
      </w:r>
      <w:r w:rsidRPr="00D238EC">
        <w:rPr>
          <w:rFonts w:ascii="Times New Roman" w:hAnsi="Times New Roman"/>
          <w:sz w:val="20"/>
          <w:szCs w:val="20"/>
        </w:rPr>
        <w:t xml:space="preserve"> Jing Li and </w:t>
      </w:r>
      <w:proofErr w:type="spellStart"/>
      <w:r w:rsidRPr="00D238EC">
        <w:rPr>
          <w:rFonts w:ascii="Times New Roman" w:hAnsi="Times New Roman"/>
          <w:sz w:val="20"/>
          <w:szCs w:val="20"/>
        </w:rPr>
        <w:t>Lingyao</w:t>
      </w:r>
      <w:proofErr w:type="spellEnd"/>
      <w:r w:rsidRPr="00D238EC">
        <w:rPr>
          <w:rFonts w:ascii="Times New Roman" w:hAnsi="Times New Roman"/>
          <w:sz w:val="20"/>
          <w:szCs w:val="20"/>
        </w:rPr>
        <w:t xml:space="preserve"> Zhang contributed equally to this work.</w:t>
      </w:r>
    </w:p>
    <w:p w14:paraId="0C9D96BF" w14:textId="77777777" w:rsidR="0084343F" w:rsidRPr="00D238EC" w:rsidRDefault="0084343F" w:rsidP="0084343F">
      <w:pPr>
        <w:adjustRightInd w:val="0"/>
        <w:snapToGrid w:val="0"/>
        <w:spacing w:line="360" w:lineRule="auto"/>
        <w:rPr>
          <w:rFonts w:ascii="Times New Roman" w:hAnsi="Times New Roman"/>
          <w:sz w:val="20"/>
          <w:szCs w:val="20"/>
        </w:rPr>
      </w:pPr>
    </w:p>
    <w:p w14:paraId="14ACCEFE" w14:textId="77777777" w:rsidR="0084343F" w:rsidRPr="00D238EC" w:rsidRDefault="0084343F" w:rsidP="0084343F">
      <w:pPr>
        <w:adjustRightInd w:val="0"/>
        <w:snapToGrid w:val="0"/>
        <w:spacing w:line="360" w:lineRule="auto"/>
        <w:rPr>
          <w:rFonts w:ascii="Times New Roman" w:eastAsia="宋体" w:hAnsi="Times New Roman"/>
          <w:sz w:val="20"/>
          <w:szCs w:val="20"/>
        </w:rPr>
      </w:pPr>
      <w:r w:rsidRPr="00D238EC">
        <w:rPr>
          <w:rFonts w:ascii="Times New Roman" w:eastAsia="MS Mincho" w:hAnsi="Times New Roman"/>
          <w:b/>
          <w:iCs/>
          <w:color w:val="000000"/>
          <w:sz w:val="24"/>
          <w:vertAlign w:val="superscript"/>
        </w:rPr>
        <w:t xml:space="preserve">* </w:t>
      </w:r>
      <w:r w:rsidRPr="00D238EC">
        <w:rPr>
          <w:rFonts w:ascii="Times New Roman" w:eastAsia="宋体" w:hAnsi="Times New Roman"/>
          <w:sz w:val="20"/>
          <w:szCs w:val="20"/>
        </w:rPr>
        <w:t xml:space="preserve">Corresponding authors: </w:t>
      </w:r>
    </w:p>
    <w:p w14:paraId="448DA331" w14:textId="77777777" w:rsidR="0084343F" w:rsidRPr="00D238EC" w:rsidRDefault="0084343F" w:rsidP="0084343F">
      <w:pPr>
        <w:adjustRightInd w:val="0"/>
        <w:snapToGrid w:val="0"/>
        <w:spacing w:line="360" w:lineRule="auto"/>
        <w:rPr>
          <w:rFonts w:ascii="Times New Roman" w:eastAsia="宋体" w:hAnsi="Times New Roman"/>
          <w:sz w:val="20"/>
          <w:szCs w:val="20"/>
        </w:rPr>
      </w:pPr>
      <w:r w:rsidRPr="00D238EC">
        <w:rPr>
          <w:rFonts w:ascii="Times New Roman" w:eastAsia="宋体" w:hAnsi="Times New Roman"/>
          <w:sz w:val="20"/>
          <w:szCs w:val="20"/>
        </w:rPr>
        <w:t> Email: jbzhan8866@163.com (J. Zhan); chengjing84@wust.edu.cn (J. Cheng)</w:t>
      </w:r>
    </w:p>
    <w:p w14:paraId="08BA5C21" w14:textId="14BBDF7C" w:rsidR="0084343F" w:rsidRPr="00D238EC" w:rsidRDefault="0084343F" w:rsidP="0084343F">
      <w:pPr>
        <w:adjustRightInd w:val="0"/>
        <w:snapToGrid w:val="0"/>
        <w:spacing w:line="360" w:lineRule="auto"/>
        <w:rPr>
          <w:rFonts w:ascii="Times New Roman" w:hAnsi="Times New Roman"/>
          <w:sz w:val="20"/>
          <w:szCs w:val="20"/>
        </w:rPr>
      </w:pPr>
      <w:r w:rsidRPr="00D238EC">
        <w:rPr>
          <w:rFonts w:ascii="Times New Roman" w:hAnsi="Times New Roman"/>
          <w:sz w:val="20"/>
          <w:szCs w:val="20"/>
        </w:rPr>
        <w:t>ORCID:</w:t>
      </w:r>
      <w:r w:rsidR="00A91C37" w:rsidRPr="00A91C37">
        <w:t xml:space="preserve"> </w:t>
      </w:r>
      <w:r w:rsidR="00A91C37" w:rsidRPr="00A91C37">
        <w:rPr>
          <w:rFonts w:ascii="Times New Roman" w:hAnsi="Times New Roman"/>
          <w:sz w:val="20"/>
          <w:szCs w:val="20"/>
        </w:rPr>
        <w:t>ORCID: 0000-0002-5885-1970</w:t>
      </w:r>
      <w:r w:rsidR="00B850CC">
        <w:rPr>
          <w:rFonts w:ascii="Times New Roman" w:hAnsi="Times New Roman"/>
          <w:sz w:val="20"/>
          <w:szCs w:val="20"/>
        </w:rPr>
        <w:t xml:space="preserve"> </w:t>
      </w:r>
      <w:r w:rsidR="00B850CC">
        <w:rPr>
          <w:rFonts w:ascii="Times New Roman" w:hAnsi="Times New Roman" w:hint="eastAsia"/>
          <w:sz w:val="20"/>
          <w:szCs w:val="20"/>
        </w:rPr>
        <w:t>(</w:t>
      </w:r>
      <w:r w:rsidR="00B850CC" w:rsidRPr="00D238EC">
        <w:rPr>
          <w:rFonts w:ascii="Times New Roman" w:eastAsia="宋体" w:hAnsi="Times New Roman"/>
          <w:sz w:val="20"/>
          <w:szCs w:val="20"/>
        </w:rPr>
        <w:t>J. Zhan</w:t>
      </w:r>
      <w:r w:rsidR="00B850CC">
        <w:rPr>
          <w:rFonts w:ascii="Times New Roman" w:hAnsi="Times New Roman"/>
          <w:sz w:val="20"/>
          <w:szCs w:val="20"/>
        </w:rPr>
        <w:t>)</w:t>
      </w:r>
      <w:r w:rsidR="00A91C37" w:rsidRPr="00A91C37">
        <w:rPr>
          <w:rFonts w:ascii="Times New Roman" w:hAnsi="Times New Roman"/>
          <w:sz w:val="20"/>
          <w:szCs w:val="20"/>
        </w:rPr>
        <w:t>; 0000-0002-6145-1003</w:t>
      </w:r>
      <w:r w:rsidR="00B850CC" w:rsidRPr="00D238EC">
        <w:rPr>
          <w:rFonts w:ascii="Times New Roman" w:eastAsia="宋体" w:hAnsi="Times New Roman"/>
          <w:sz w:val="20"/>
          <w:szCs w:val="20"/>
        </w:rPr>
        <w:t xml:space="preserve"> (J. Cheng)</w:t>
      </w:r>
    </w:p>
    <w:p w14:paraId="69373BDE" w14:textId="6349D794" w:rsidR="00E330E5" w:rsidRDefault="00E330E5" w:rsidP="00E330E5">
      <w:pPr>
        <w:adjustRightInd w:val="0"/>
        <w:snapToGrid w:val="0"/>
        <w:spacing w:line="360" w:lineRule="auto"/>
        <w:rPr>
          <w:rFonts w:ascii="Times New Roman" w:hAnsi="Times New Roman"/>
          <w:color w:val="000000"/>
          <w:sz w:val="22"/>
        </w:rPr>
      </w:pPr>
    </w:p>
    <w:p w14:paraId="2F85CD73" w14:textId="77777777" w:rsidR="00F021D0" w:rsidRPr="00E330E5" w:rsidRDefault="00F021D0" w:rsidP="00F021D0">
      <w:pPr>
        <w:adjustRightInd w:val="0"/>
        <w:snapToGrid w:val="0"/>
        <w:spacing w:line="360" w:lineRule="auto"/>
        <w:rPr>
          <w:rFonts w:ascii="Times New Roman" w:hAnsi="Times New Roman"/>
          <w:color w:val="000000"/>
          <w:sz w:val="22"/>
        </w:rPr>
        <w:sectPr w:rsidR="00F021D0" w:rsidRPr="00E330E5" w:rsidSect="00B850CC">
          <w:headerReference w:type="default" r:id="rId7"/>
          <w:footerReference w:type="default" r:id="rId8"/>
          <w:pgSz w:w="11906" w:h="16838" w:code="9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3B279237" w14:textId="5E49AC43" w:rsidR="00F021D0" w:rsidRPr="00BC28A6" w:rsidRDefault="007F60FE" w:rsidP="00F021D0">
      <w:pPr>
        <w:adjustRightInd w:val="0"/>
        <w:snapToGrid w:val="0"/>
        <w:spacing w:line="360" w:lineRule="auto"/>
        <w:rPr>
          <w:rFonts w:ascii="Times New Roman" w:hAnsi="Times New Roman"/>
          <w:color w:val="000000"/>
          <w:sz w:val="22"/>
        </w:rPr>
      </w:pPr>
      <w:r w:rsidRPr="007F60FE">
        <w:rPr>
          <w:rFonts w:ascii="Times New Roman" w:hAnsi="Times New Roman"/>
          <w:noProof/>
          <w:color w:val="000000"/>
          <w:sz w:val="22"/>
        </w:rPr>
        <w:lastRenderedPageBreak/>
        <w:drawing>
          <wp:inline distT="0" distB="0" distL="0" distR="0" wp14:anchorId="26F11B83" wp14:editId="77038D1E">
            <wp:extent cx="6124575" cy="5048250"/>
            <wp:effectExtent l="0" t="0" r="9525" b="0"/>
            <wp:docPr id="1" name="图片 1" descr="F:\VS 稿件\2023 publication\6148\6148 R3\6148 to Production\6148 Figure 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VS 稿件\2023 publication\6148\6148 R3\6148 to Production\6148 Figure S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504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B8918" w14:textId="02262583" w:rsidR="00E330E5" w:rsidRDefault="0084343F" w:rsidP="0084343F">
      <w:pPr>
        <w:adjustRightInd w:val="0"/>
        <w:snapToGrid w:val="0"/>
        <w:spacing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igure S</w:t>
      </w:r>
      <w:r w:rsidRPr="00D238EC">
        <w:rPr>
          <w:rFonts w:ascii="Times New Roman" w:hAnsi="Times New Roman"/>
          <w:sz w:val="20"/>
          <w:szCs w:val="20"/>
        </w:rPr>
        <w:t xml:space="preserve">1 Predicted tertiary structures based on data from the P domain (amino acids 216–540) of the </w:t>
      </w:r>
      <w:r>
        <w:rPr>
          <w:rFonts w:ascii="Times New Roman" w:hAnsi="Times New Roman"/>
          <w:sz w:val="20"/>
          <w:szCs w:val="20"/>
        </w:rPr>
        <w:t>VP1</w:t>
      </w:r>
      <w:r w:rsidRPr="00D238EC">
        <w:rPr>
          <w:rFonts w:ascii="Times New Roman" w:hAnsi="Times New Roman"/>
          <w:sz w:val="20"/>
          <w:szCs w:val="20"/>
        </w:rPr>
        <w:t xml:space="preserve"> protein in GII.4 Sydney variants and antigenic variation of complete capsid sequences of </w:t>
      </w:r>
      <w:proofErr w:type="spellStart"/>
      <w:r w:rsidRPr="00D238EC">
        <w:rPr>
          <w:rFonts w:ascii="Times New Roman" w:hAnsi="Times New Roman"/>
          <w:sz w:val="20"/>
          <w:szCs w:val="20"/>
        </w:rPr>
        <w:t>norovirus</w:t>
      </w:r>
      <w:proofErr w:type="spellEnd"/>
      <w:r w:rsidRPr="00D238EC">
        <w:rPr>
          <w:rFonts w:ascii="Times New Roman" w:hAnsi="Times New Roman"/>
          <w:sz w:val="20"/>
          <w:szCs w:val="20"/>
        </w:rPr>
        <w:t xml:space="preserve"> GII.4 Sydney variants. </w:t>
      </w:r>
      <w:r w:rsidRPr="00B850CC">
        <w:rPr>
          <w:rFonts w:ascii="Times New Roman" w:hAnsi="Times New Roman"/>
          <w:b/>
          <w:sz w:val="20"/>
          <w:szCs w:val="20"/>
        </w:rPr>
        <w:t>A</w:t>
      </w:r>
      <w:r>
        <w:rPr>
          <w:rFonts w:ascii="Times New Roman" w:hAnsi="Times New Roman"/>
          <w:sz w:val="20"/>
          <w:szCs w:val="20"/>
        </w:rPr>
        <w:t xml:space="preserve"> </w:t>
      </w:r>
      <w:r w:rsidRPr="00D238EC">
        <w:rPr>
          <w:rFonts w:ascii="Times New Roman" w:hAnsi="Times New Roman"/>
          <w:sz w:val="20"/>
          <w:szCs w:val="20"/>
        </w:rPr>
        <w:t xml:space="preserve">Tertiary structures of the capsid VP1 protein of GII.4 Sydney recombinant strains. Chains comprising the 3D structures are colored as follows: red, major epitope sites in the P domain (residues 297, 372, and 373 in epitope A; 333 in epitope B; 393 in epitope D; 414 in epitope E; and 309 in epitope H); mauve, helices; cyan, sheets; green, basic amino acids; yellow, acidic amino acids. A1: Hubei-Nov-014-2019, A2: Hubei-Nov-031-2018, A3: GII.4 Sydney 2012 [P16] (LC175468), A4: GII.4 Sydney 2012 [P31] (JX459908). </w:t>
      </w:r>
      <w:r w:rsidRPr="00B850CC">
        <w:rPr>
          <w:rFonts w:ascii="Times New Roman" w:hAnsi="Times New Roman"/>
          <w:b/>
          <w:sz w:val="20"/>
          <w:szCs w:val="20"/>
        </w:rPr>
        <w:t>B</w:t>
      </w:r>
      <w:r w:rsidRPr="00D238EC">
        <w:rPr>
          <w:rFonts w:ascii="Times New Roman" w:hAnsi="Times New Roman"/>
          <w:sz w:val="20"/>
          <w:szCs w:val="20"/>
        </w:rPr>
        <w:t xml:space="preserve"> Comparison of VP1 amino acid sequences of </w:t>
      </w:r>
      <w:proofErr w:type="spellStart"/>
      <w:r w:rsidRPr="00D238EC">
        <w:rPr>
          <w:rFonts w:ascii="Times New Roman" w:hAnsi="Times New Roman"/>
          <w:sz w:val="20"/>
          <w:szCs w:val="20"/>
        </w:rPr>
        <w:t>norovirus</w:t>
      </w:r>
      <w:proofErr w:type="spellEnd"/>
      <w:r w:rsidRPr="00D238EC">
        <w:rPr>
          <w:rFonts w:ascii="Times New Roman" w:hAnsi="Times New Roman"/>
          <w:sz w:val="20"/>
          <w:szCs w:val="20"/>
        </w:rPr>
        <w:t xml:space="preserve"> Sydney 2012 variants that emerged in Hubei compared to the reference strains New Orleans/2009 (GU445325), GII.4 Sydney 2012 [P31] (JX459908), and GII.4 Sydney 2016 [P16] (LC175468).</w:t>
      </w:r>
    </w:p>
    <w:p w14:paraId="5889D963" w14:textId="77777777" w:rsidR="005000D2" w:rsidRDefault="005000D2" w:rsidP="0084343F">
      <w:pPr>
        <w:adjustRightInd w:val="0"/>
        <w:snapToGrid w:val="0"/>
        <w:spacing w:line="360" w:lineRule="auto"/>
        <w:rPr>
          <w:rFonts w:ascii="Times New Roman" w:hAnsi="Times New Roman"/>
          <w:sz w:val="20"/>
          <w:szCs w:val="20"/>
        </w:rPr>
      </w:pPr>
    </w:p>
    <w:p w14:paraId="5E0B6338" w14:textId="77777777" w:rsidR="005000D2" w:rsidRDefault="005000D2" w:rsidP="0084343F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  <w:sectPr w:rsidR="005000D2" w:rsidSect="00B850CC">
          <w:pgSz w:w="11906" w:h="16838" w:code="9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68588436" w14:textId="1894D070" w:rsidR="005000D2" w:rsidRDefault="00B850CC" w:rsidP="005000D2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>Table S1</w:t>
      </w:r>
      <w:r w:rsidR="007F60FE">
        <w:rPr>
          <w:rFonts w:ascii="Times New Roman" w:hAnsi="Times New Roman" w:hint="eastAsia"/>
          <w:sz w:val="20"/>
          <w:szCs w:val="20"/>
        </w:rPr>
        <w:t xml:space="preserve"> </w:t>
      </w:r>
      <w:r w:rsidR="005000D2">
        <w:rPr>
          <w:rFonts w:ascii="Times New Roman" w:hAnsi="Times New Roman" w:hint="eastAsia"/>
          <w:sz w:val="20"/>
          <w:szCs w:val="20"/>
        </w:rPr>
        <w:t>A</w:t>
      </w:r>
      <w:r w:rsidR="005000D2">
        <w:rPr>
          <w:rFonts w:ascii="Times New Roman" w:hAnsi="Times New Roman"/>
          <w:sz w:val="20"/>
          <w:szCs w:val="20"/>
        </w:rPr>
        <w:t>ccession numbers</w:t>
      </w:r>
      <w:r w:rsidR="005000D2">
        <w:rPr>
          <w:rFonts w:ascii="Times New Roman" w:hAnsi="Times New Roman" w:hint="eastAsia"/>
          <w:sz w:val="20"/>
          <w:szCs w:val="20"/>
        </w:rPr>
        <w:t xml:space="preserve"> of the n</w:t>
      </w:r>
      <w:r w:rsidR="005000D2">
        <w:rPr>
          <w:rFonts w:ascii="Times New Roman" w:hAnsi="Times New Roman"/>
          <w:sz w:val="20"/>
          <w:szCs w:val="20"/>
        </w:rPr>
        <w:t xml:space="preserve">ucleotide sequences of </w:t>
      </w:r>
      <w:proofErr w:type="spellStart"/>
      <w:r w:rsidR="005000D2">
        <w:rPr>
          <w:rFonts w:ascii="Times New Roman" w:hAnsi="Times New Roman" w:hint="eastAsia"/>
          <w:sz w:val="20"/>
          <w:szCs w:val="20"/>
        </w:rPr>
        <w:t>noroviruses</w:t>
      </w:r>
      <w:proofErr w:type="spellEnd"/>
      <w:r w:rsidR="005000D2">
        <w:rPr>
          <w:rFonts w:ascii="Times New Roman" w:hAnsi="Times New Roman" w:hint="eastAsia"/>
          <w:sz w:val="20"/>
          <w:szCs w:val="20"/>
        </w:rPr>
        <w:t xml:space="preserve"> from Hubei </w:t>
      </w:r>
      <w:r w:rsidR="005000D2">
        <w:rPr>
          <w:rFonts w:ascii="Times New Roman" w:hAnsi="Times New Roman"/>
          <w:sz w:val="20"/>
          <w:szCs w:val="20"/>
        </w:rPr>
        <w:t xml:space="preserve">submitted to the </w:t>
      </w:r>
      <w:proofErr w:type="spellStart"/>
      <w:r w:rsidR="005000D2">
        <w:rPr>
          <w:rFonts w:ascii="Times New Roman" w:hAnsi="Times New Roman"/>
          <w:sz w:val="20"/>
          <w:szCs w:val="20"/>
        </w:rPr>
        <w:t>GenBank</w:t>
      </w:r>
      <w:proofErr w:type="spellEnd"/>
      <w:r w:rsidR="005000D2">
        <w:rPr>
          <w:rFonts w:ascii="Times New Roman" w:hAnsi="Times New Roman"/>
          <w:sz w:val="20"/>
          <w:szCs w:val="20"/>
        </w:rPr>
        <w:t xml:space="preserve"> database</w:t>
      </w:r>
      <w:r w:rsidR="005000D2">
        <w:rPr>
          <w:rFonts w:ascii="Times New Roman" w:hAnsi="Times New Roman" w:hint="eastAsia"/>
          <w:sz w:val="20"/>
          <w:szCs w:val="20"/>
        </w:rPr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88"/>
        <w:gridCol w:w="1492"/>
        <w:gridCol w:w="1492"/>
        <w:gridCol w:w="1980"/>
        <w:gridCol w:w="1492"/>
        <w:gridCol w:w="1492"/>
      </w:tblGrid>
      <w:tr w:rsidR="00423139" w14:paraId="4BF581B3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2DB4BB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Sequence name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C45A85" w14:textId="441D132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Accession number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7B3AB5" w14:textId="2807FEB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enotype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17E491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Sequence name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92866" w14:textId="275C6B0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Accession number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A855EE" w14:textId="05E6E26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enotype</w:t>
            </w:r>
          </w:p>
        </w:tc>
      </w:tr>
      <w:tr w:rsidR="00423139" w14:paraId="6E5591DB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FCB3E4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51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16965C" w14:textId="2A746E3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2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8E1AF5" w14:textId="68D1938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AD36B3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5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1A7C08" w14:textId="1F823C4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44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186133" w14:textId="79DF786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28DE56B9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39E840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61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A131E" w14:textId="4FB55D3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23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8FC41B" w14:textId="3C93373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EAA8D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42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E25168" w14:textId="624EBEF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8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5CDEDA" w14:textId="4C15015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3E9B79E3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917A5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64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9A0578" w14:textId="7BC6F9D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2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102750" w14:textId="5B7C537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27E471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57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573012" w14:textId="01FFECE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8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73A55C" w14:textId="7159EFF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2D071657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9CD2F8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66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205B66" w14:textId="1B6CE4D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2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56319C" w14:textId="6ED0AA4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79D5DB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72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409705" w14:textId="5230537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8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0E0C9F" w14:textId="05DBE08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06E3520C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1A1A33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68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FB0DFC" w14:textId="3B94A7B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2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6BFE15" w14:textId="325F458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815EAB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7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36612" w14:textId="22FE547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8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19B28B" w14:textId="4BEE72B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62B438EB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9BA794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70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DD3232" w14:textId="50F2B82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2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78D43F" w14:textId="39542A0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99F07B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8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B09D9C" w14:textId="11FA78F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8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AB7BAC" w14:textId="1E5F6BA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63B2A468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A66EBB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6FCB93" w14:textId="0A8F6B2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2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F2F399" w14:textId="7CDB985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8713B1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2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9688F8" w14:textId="50FECC7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8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0B330F" w14:textId="0B9B444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466F301E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C1C8F6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4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F933CE" w14:textId="3B0DF5A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3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476833" w14:textId="4EE1800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B5115E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5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E80730" w14:textId="59F6779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9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68180B" w14:textId="501168A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70FC38E1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B5C729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1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115A0" w14:textId="2196F77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3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A63DE5" w14:textId="6245469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A2E2C2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6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64659" w14:textId="5F57134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9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E20C3B" w14:textId="4E688B5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28D40288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D94326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74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4A74A3" w14:textId="37A16A1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32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F1CDBE" w14:textId="229752A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70E9E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8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9EE562" w14:textId="2A8B7DC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92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CB2840" w14:textId="3AB5919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50017202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FA3927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76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90FF8E" w14:textId="46702C4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33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6F8A99" w14:textId="1D694BE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832141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8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7B1066" w14:textId="4466411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93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9F72BD" w14:textId="04D2BBCB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5CB1105A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BCC69F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6EE99" w14:textId="5860836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3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1C995A" w14:textId="34A8DE5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D10212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3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3CB75" w14:textId="21DB255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9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492F86" w14:textId="4330CEA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1FD380FC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9ED5A6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6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009C8" w14:textId="099DE2C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3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773358" w14:textId="00DC3D8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D5C8AE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4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C3FF0" w14:textId="6F3406E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9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80BCB1" w14:textId="6F51209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6A5664DC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8B1F1F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7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72A6B" w14:textId="0912D14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3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35BBCE" w14:textId="79F3EC8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A2669E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5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5C804A" w14:textId="39F950F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9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47C4D1" w14:textId="6C0D900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70BD7341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499255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8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732EA" w14:textId="31F26AF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3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7F8837" w14:textId="7CB2FB7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085318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7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CB9627" w14:textId="2CA2E79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9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68ACE3" w14:textId="7AB2860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1FB97A83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F5C7C7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9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68D3B5" w14:textId="3BFED3C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3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FE2284" w14:textId="07193DE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54EF02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48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E3B08A" w14:textId="009C8FD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9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61D873" w14:textId="764C1C3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0F3F4DFB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D0E9D0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7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7144FE" w14:textId="3A0F8D2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3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A68BFB" w14:textId="468EAC3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AB7323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54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24C5D9" w14:textId="1146CCC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09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6CD549" w14:textId="19F8857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67109C51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279D99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45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7681C7" w14:textId="01A5ECE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4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D5B212" w14:textId="1670B90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C36807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55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A58009" w14:textId="6429AA9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0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7AAB75" w14:textId="13C708B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27D90C5A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F7DB7A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46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D272F7" w14:textId="557F13F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4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ABB536" w14:textId="465D996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51B976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57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E95792" w14:textId="2D81EA6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0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44A0C9" w14:textId="492DBE4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6A13BCB6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4AE22A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2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D97544" w14:textId="072CE83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42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D34279" w14:textId="179114D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4E2996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58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E4982" w14:textId="6C09A86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02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9E1837" w14:textId="64D17B9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7114C83D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5B48A4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3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73982D" w14:textId="60D50E8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43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FE76FF" w14:textId="3874808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30ED48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60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4D1AC5" w14:textId="498FADA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03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0B8C5E" w14:textId="2ED6E648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66083601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C4D0F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5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77F83" w14:textId="689AF94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4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923568" w14:textId="35A1EE1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6788E9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65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56D6FC" w14:textId="2806895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0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FBFC3B" w14:textId="7A08BD6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2B95489C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153771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6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7CCD71" w14:textId="1C5A076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4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FCBA4C" w14:textId="0C237CF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D0BCE2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0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15CC5E" w14:textId="1DD05B2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0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EB1519" w14:textId="6A824EC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340E26B2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BF55B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3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F391C" w14:textId="44DA3EB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53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4924F4" w14:textId="76E2421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BF1E28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8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A2BA79" w14:textId="5D459AA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0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F48E92" w14:textId="734DE6F8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61AE8D31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CC4A16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5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E67588" w14:textId="03A43BC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5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4335D5" w14:textId="200EDAA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0DCCEC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2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555B5F" w14:textId="524A7D9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0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7B7118" w14:textId="13D8698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35F92423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C66F20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7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AD7E15" w14:textId="4E9650E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5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A1E031" w14:textId="4837C5D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D344F1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2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0BBE86" w14:textId="0EC1C96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0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08D5A6" w14:textId="159F4AF8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559EA0F4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11D0CE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6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B0A4AC" w14:textId="77AB9C2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6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8443A8" w14:textId="00CAAF38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FE9F09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3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90F609" w14:textId="3B5928D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0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27D18C" w14:textId="2C98D78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1D09D259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D60733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7D643" w14:textId="0D92F21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6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DEF37C" w14:textId="65AA569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AE85C1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4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73ABE0" w14:textId="667FF26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1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4E1F0C" w14:textId="1A3BA69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218CE5EA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F02445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6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60F90D" w14:textId="595D44E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62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AC13C0" w14:textId="57739D28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9E96C1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5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E3AF45" w14:textId="55834BC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1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0A4F31" w14:textId="59959E38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271AE66D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4A2DC8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7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1458E9" w14:textId="6A2A0E4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63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CB263F" w14:textId="683F225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F6823E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8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8D6098" w14:textId="28FE325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3112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EF5EF7" w14:textId="48C7DD9B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2[P16]</w:t>
            </w:r>
          </w:p>
        </w:tc>
      </w:tr>
      <w:tr w:rsidR="00423139" w14:paraId="73027D63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9C3D09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8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035EDC" w14:textId="6A721C3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6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DE7E93" w14:textId="7CA3DA8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D8B082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45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98C4AF" w14:textId="3ADEC7F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4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F84F2F" w14:textId="68BF868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3FF35B3A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3D284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1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14B35" w14:textId="36B08DAB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6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401B64" w14:textId="5D5AF47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FBAB80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58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DE57B3" w14:textId="0FA93E3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4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EF1B34" w14:textId="7DBE26AB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39A77DD5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FF3773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5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1FA17E" w14:textId="2E37BB5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6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FF2419" w14:textId="008ED8CB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C5AA5F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65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CB67F0" w14:textId="6AC3CF3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4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25DD4C" w14:textId="26D71EF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33A3E38E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CB72B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7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7D1427" w14:textId="2B1B4A8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6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FDAC88" w14:textId="6F8305A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69D33A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69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307C85" w14:textId="74F2578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4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D947CA" w14:textId="075F1EE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42499705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7FB85B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8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744A82" w14:textId="510801C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6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D074AA" w14:textId="297AC8C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51450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73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BE00DD" w14:textId="10141C3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4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D2B3D4" w14:textId="4A25F1E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7D27FEBD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098E78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9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5E5F2B" w14:textId="3B39011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6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AB88BC" w14:textId="165B587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1F5505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74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FA00E2" w14:textId="6E8AA1A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5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0D5FFB" w14:textId="1033DEE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23258936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9C58C5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0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F1515D" w14:textId="14EC9CD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7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066A5E" w14:textId="4475D17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F8142A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47FE4" w14:textId="576938D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5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2A705E" w14:textId="020098D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3FE8DF0E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A234C3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1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F4FC17" w14:textId="544A904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7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CEC5FA" w14:textId="22CB512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7BD48F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6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D22E3C" w14:textId="7AB5BB8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52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965933" w14:textId="1DDB3D7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6BD6A5DC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B96EA0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2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7F9E65" w14:textId="4B8D739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72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D5AC12" w14:textId="0D77DDAB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55706F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0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DA2B45" w14:textId="28E767A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53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C724AB" w14:textId="6044A77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1A4D39C8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609439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3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646361" w14:textId="0C976CF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73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2301F5" w14:textId="1CEC682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2BB91A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3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5C6DBE" w14:textId="5080749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5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690E10" w14:textId="00BACD2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4784BF22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1038AC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5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38E777" w14:textId="283C6A7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7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5AD46E" w14:textId="0A45577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C3B6E0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7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70FF22" w14:textId="6B04C50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5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4BA84F" w14:textId="09EAC41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592F17B3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71B99B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0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F4A6E4" w14:textId="30CE3C0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7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EA3824" w14:textId="1F149068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B32487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9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1DA178" w14:textId="31077C0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5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8D3B77" w14:textId="1FF87E9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106D9C34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134A4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6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53E3CC" w14:textId="72E2246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7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1640B7" w14:textId="2EB3731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57CCC6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0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98F86C" w14:textId="072DF45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5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578A9E" w14:textId="5AC8274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38917772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AF64F7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1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4818BE" w14:textId="689C267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7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C11985" w14:textId="6E56CEC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C07B9A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1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EDB304" w14:textId="090327E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5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52B25E" w14:textId="467F2CF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47F8CCD0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CC8DEB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5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491BAC" w14:textId="497B8368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8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6D7812" w14:textId="4FE9E02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0FB43B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2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8E8936" w14:textId="591EF6F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5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8204A3" w14:textId="14F9506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4593EE54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DAC8F3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53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88657" w14:textId="226D1C2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2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5C12ED" w14:textId="41B777B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2F59CA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3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C515B8" w14:textId="13F5ACC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6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949139" w14:textId="6632B7E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23B85809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384730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55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8756EF" w14:textId="4EDCCE5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22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0FB408" w14:textId="48C68FC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BC2D97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4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CF27BE" w14:textId="52F27E4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6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2DB652" w14:textId="1DDF0BA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6C8865AA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565E55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lastRenderedPageBreak/>
              <w:t>Hubei-Nov-063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163E5D" w14:textId="07E3D95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2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6DCC4D" w14:textId="571ECFC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CF9A9A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6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69C28B" w14:textId="3BE41D4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62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6AD55F" w14:textId="7634533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59EE39E5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54167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4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B2939B" w14:textId="4B157EE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4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EFB040" w14:textId="746368A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DD3D8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7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13F569" w14:textId="3944D7D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63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8F2E40" w14:textId="04592CA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2AA4D504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E00B7E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7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C36D74" w14:textId="12B2226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4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2599F2" w14:textId="71D558F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70AE50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9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A611E" w14:textId="2118DD7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6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DC2C85" w14:textId="54BAB40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26C39889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BF29AF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8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F7369F" w14:textId="56DEDC5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4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AECE01" w14:textId="044AADB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03BBFB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2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6B0715" w14:textId="51F43AC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6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4F92E8" w14:textId="528C822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72A208F1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7D66F5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9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B45240" w14:textId="3EB84A1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4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E39208" w14:textId="09F7563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F1012A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E10B5F" w14:textId="2180A2E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6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C68325" w14:textId="6BFBB1C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3FD3823A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78B100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0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54827B" w14:textId="3EFFA66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5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2B3B26" w14:textId="50C45743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55DF0E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B00A44" w14:textId="5EF5C53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6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5ADCC0" w14:textId="217E05C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4C1939D3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B56565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1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7D912E" w14:textId="709EB66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5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FFC0A4" w14:textId="201E53B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4CAEC7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4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ECC42" w14:textId="159AC3C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6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D9C2F6" w14:textId="4E86B948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3107901D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1CE1E9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2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E0A97E" w14:textId="13C834C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52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13A0F5" w14:textId="5A37706B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CA5D2F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5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1FDEAC" w14:textId="6D54FD4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7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65A214" w14:textId="186ED64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712FBD0A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CCF123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4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FDA88" w14:textId="029CB7E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5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4B8470" w14:textId="14D2FA7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D2A2B2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8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C30B4E" w14:textId="7086A7FF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71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B8660C" w14:textId="34AE6E1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392F6797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D47F04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6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730F75" w14:textId="51476F4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5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199086" w14:textId="32CF86C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A8132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9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5A2AD" w14:textId="78E7DBD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72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F4A373" w14:textId="2F956EB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4CE2750A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72236F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9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276AF9" w14:textId="3C84111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5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C65D94" w14:textId="7F24E30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3FB8D7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40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079E7" w14:textId="71E9D13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73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A2C814" w14:textId="42FE76C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3D4CA947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D941AD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0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AA5B4B" w14:textId="31918A1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5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B9687B" w14:textId="143FB90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EA1AEE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42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1CBDB2" w14:textId="320B626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74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1824E8" w14:textId="73F16E2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7978A605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397B1E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2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583BA1" w14:textId="376B2DD5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7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34F648" w14:textId="017D41F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1AC8BF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4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6EBF1D" w14:textId="79C9D66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7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940B0B" w14:textId="39A60731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4B252A54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5321DF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3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AD2AD0" w14:textId="25CA14E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7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4752DB" w14:textId="7CF47158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7B184B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6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7B6409" w14:textId="4F337CAB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7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5FD2C1" w14:textId="00A68CF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4161B500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92D0F6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4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8F3" w14:textId="5491AC0D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80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6772D0" w14:textId="3650527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2032B9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6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DE1B45" w14:textId="0542962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7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46C78A" w14:textId="68B9617E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6A598B7B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26931C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1-201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A769F" w14:textId="7382546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8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E6915B" w14:textId="4921DF9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17[P17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509706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7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087A4" w14:textId="6686E41A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7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BE94A6" w14:textId="25C8E4D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6833CE28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CA8976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3E6184" w14:textId="69ECB98C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86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085E6A" w14:textId="61F58D6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17[P17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1F2E5A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9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A261EF" w14:textId="5FE9B16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79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41D922" w14:textId="5A606F80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2]</w:t>
            </w:r>
          </w:p>
        </w:tc>
      </w:tr>
      <w:tr w:rsidR="00423139" w14:paraId="4390DBC0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AE972F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3-201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1ECA7A" w14:textId="399730A9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87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EA8A69" w14:textId="082FC82B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17[P17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07BEBE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0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DAE590" w14:textId="2347B534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565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2D7290" w14:textId="3093DEE6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3[P16]</w:t>
            </w:r>
          </w:p>
        </w:tc>
      </w:tr>
      <w:tr w:rsidR="00423139" w14:paraId="6B3CC7CD" w14:textId="77777777" w:rsidTr="00423139">
        <w:trPr>
          <w:trHeight w:val="270"/>
        </w:trPr>
        <w:tc>
          <w:tcPr>
            <w:tcW w:w="9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6FE940" w14:textId="77777777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78-201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759055" w14:textId="7832A672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432688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53F618" w14:textId="344A6E48" w:rsidR="00423139" w:rsidRDefault="00423139" w:rsidP="00423139">
            <w:pPr>
              <w:widowControl/>
              <w:adjustRightInd w:val="0"/>
              <w:snapToGrid w:val="0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6[P7]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DF40B2" w14:textId="77777777" w:rsidR="00423139" w:rsidRDefault="00423139" w:rsidP="00423139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4AEA33" w14:textId="77777777" w:rsidR="00423139" w:rsidRDefault="00423139" w:rsidP="00423139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C1BB56" w14:textId="6FA58E24" w:rsidR="00423139" w:rsidRDefault="00423139" w:rsidP="00423139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</w:p>
        </w:tc>
      </w:tr>
    </w:tbl>
    <w:p w14:paraId="15CA0374" w14:textId="77777777" w:rsidR="005000D2" w:rsidRDefault="005000D2" w:rsidP="005000D2">
      <w:pPr>
        <w:rPr>
          <w:rFonts w:ascii="Times New Roman" w:hAnsi="Times New Roman"/>
          <w:sz w:val="20"/>
          <w:szCs w:val="20"/>
        </w:rPr>
      </w:pPr>
    </w:p>
    <w:p w14:paraId="6A67EB08" w14:textId="77777777" w:rsidR="005000D2" w:rsidRDefault="005000D2" w:rsidP="0084343F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  <w:sectPr w:rsidR="005000D2" w:rsidSect="00B850CC">
          <w:pgSz w:w="11906" w:h="16838" w:code="9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565FD244" w14:textId="77777777" w:rsidR="005000D2" w:rsidRDefault="005000D2" w:rsidP="005000D2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 xml:space="preserve">Table </w:t>
      </w:r>
      <w:r>
        <w:rPr>
          <w:rFonts w:ascii="Times New Roman" w:hAnsi="Times New Roman" w:hint="eastAsia"/>
          <w:sz w:val="20"/>
          <w:szCs w:val="20"/>
        </w:rPr>
        <w:t>S2 A</w:t>
      </w:r>
      <w:r>
        <w:rPr>
          <w:rFonts w:ascii="Times New Roman" w:hAnsi="Times New Roman"/>
          <w:sz w:val="20"/>
          <w:szCs w:val="20"/>
        </w:rPr>
        <w:t>ccession numbers</w:t>
      </w:r>
      <w:r>
        <w:rPr>
          <w:rFonts w:ascii="Times New Roman" w:hAnsi="Times New Roman" w:hint="eastAsia"/>
          <w:sz w:val="20"/>
          <w:szCs w:val="20"/>
        </w:rPr>
        <w:t xml:space="preserve"> of the complete </w:t>
      </w:r>
      <w:bookmarkStart w:id="3" w:name="_GoBack"/>
      <w:r w:rsidRPr="00122C07">
        <w:rPr>
          <w:rFonts w:ascii="Times New Roman" w:hAnsi="Times New Roman" w:hint="eastAsia"/>
          <w:i/>
          <w:sz w:val="20"/>
          <w:szCs w:val="20"/>
        </w:rPr>
        <w:t>VP1</w:t>
      </w:r>
      <w:bookmarkEnd w:id="3"/>
      <w:r>
        <w:rPr>
          <w:rFonts w:ascii="Times New Roman" w:hAnsi="Times New Roman" w:hint="eastAsia"/>
          <w:sz w:val="20"/>
          <w:szCs w:val="20"/>
        </w:rPr>
        <w:t xml:space="preserve"> n</w:t>
      </w:r>
      <w:r>
        <w:rPr>
          <w:rFonts w:ascii="Times New Roman" w:hAnsi="Times New Roman"/>
          <w:sz w:val="20"/>
          <w:szCs w:val="20"/>
        </w:rPr>
        <w:t xml:space="preserve">ucleotide sequences of </w:t>
      </w:r>
      <w:proofErr w:type="spellStart"/>
      <w:r>
        <w:rPr>
          <w:rFonts w:ascii="Times New Roman" w:hAnsi="Times New Roman" w:hint="eastAsia"/>
          <w:sz w:val="20"/>
          <w:szCs w:val="20"/>
        </w:rPr>
        <w:t>noroviruses</w:t>
      </w:r>
      <w:proofErr w:type="spellEnd"/>
      <w:r>
        <w:rPr>
          <w:rFonts w:ascii="Times New Roman" w:hAnsi="Times New Roman" w:hint="eastAsia"/>
          <w:sz w:val="20"/>
          <w:szCs w:val="20"/>
        </w:rPr>
        <w:t xml:space="preserve"> from Hubei </w:t>
      </w:r>
      <w:r>
        <w:rPr>
          <w:rFonts w:ascii="Times New Roman" w:hAnsi="Times New Roman"/>
          <w:sz w:val="20"/>
          <w:szCs w:val="20"/>
        </w:rPr>
        <w:t xml:space="preserve">submitted to the </w:t>
      </w:r>
      <w:proofErr w:type="spellStart"/>
      <w:r>
        <w:rPr>
          <w:rFonts w:ascii="Times New Roman" w:hAnsi="Times New Roman"/>
          <w:sz w:val="20"/>
          <w:szCs w:val="20"/>
        </w:rPr>
        <w:t>GenBank</w:t>
      </w:r>
      <w:proofErr w:type="spellEnd"/>
      <w:r>
        <w:rPr>
          <w:rFonts w:ascii="Times New Roman" w:hAnsi="Times New Roman"/>
          <w:sz w:val="20"/>
          <w:szCs w:val="20"/>
        </w:rPr>
        <w:t xml:space="preserve"> database</w:t>
      </w:r>
      <w:r>
        <w:rPr>
          <w:rFonts w:ascii="Times New Roman" w:hAnsi="Times New Roman" w:hint="eastAsia"/>
          <w:sz w:val="20"/>
          <w:szCs w:val="20"/>
        </w:rPr>
        <w:t xml:space="preserve"> </w:t>
      </w:r>
    </w:p>
    <w:tbl>
      <w:tblPr>
        <w:tblpPr w:leftFromText="180" w:rightFromText="180" w:vertAnchor="text" w:horzAnchor="page" w:tblpX="2504" w:tblpY="54"/>
        <w:tblOverlap w:val="never"/>
        <w:tblW w:w="6825" w:type="dxa"/>
        <w:tblLook w:val="04A0" w:firstRow="1" w:lastRow="0" w:firstColumn="1" w:lastColumn="0" w:noHBand="0" w:noVBand="1"/>
      </w:tblPr>
      <w:tblGrid>
        <w:gridCol w:w="2190"/>
        <w:gridCol w:w="2445"/>
        <w:gridCol w:w="2190"/>
      </w:tblGrid>
      <w:tr w:rsidR="005000D2" w14:paraId="6772CA84" w14:textId="77777777" w:rsidTr="00627F37">
        <w:trPr>
          <w:trHeight w:val="314"/>
        </w:trPr>
        <w:tc>
          <w:tcPr>
            <w:tcW w:w="2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12549E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Accession number</w:t>
            </w:r>
          </w:p>
        </w:tc>
        <w:tc>
          <w:tcPr>
            <w:tcW w:w="24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450A0B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Sequence name</w:t>
            </w:r>
          </w:p>
        </w:tc>
        <w:tc>
          <w:tcPr>
            <w:tcW w:w="2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9EF6E7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enotype</w:t>
            </w:r>
          </w:p>
        </w:tc>
      </w:tr>
      <w:tr w:rsidR="005000D2" w14:paraId="3017AEE2" w14:textId="77777777" w:rsidTr="00627F37">
        <w:trPr>
          <w:trHeight w:val="270"/>
        </w:trPr>
        <w:tc>
          <w:tcPr>
            <w:tcW w:w="21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9D0188C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595531</w:t>
            </w:r>
          </w:p>
        </w:tc>
        <w:tc>
          <w:tcPr>
            <w:tcW w:w="244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F4A9097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0-2019</w:t>
            </w:r>
          </w:p>
        </w:tc>
        <w:tc>
          <w:tcPr>
            <w:tcW w:w="21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A99F9F9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</w:tr>
      <w:tr w:rsidR="005000D2" w14:paraId="76E3EC7E" w14:textId="77777777" w:rsidTr="00627F37">
        <w:trPr>
          <w:trHeight w:val="270"/>
        </w:trPr>
        <w:tc>
          <w:tcPr>
            <w:tcW w:w="2190" w:type="dxa"/>
            <w:shd w:val="clear" w:color="auto" w:fill="auto"/>
            <w:noWrap/>
            <w:vAlign w:val="center"/>
          </w:tcPr>
          <w:p w14:paraId="179CDD62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595532</w:t>
            </w:r>
          </w:p>
        </w:tc>
        <w:tc>
          <w:tcPr>
            <w:tcW w:w="2445" w:type="dxa"/>
            <w:shd w:val="clear" w:color="auto" w:fill="auto"/>
            <w:noWrap/>
            <w:vAlign w:val="center"/>
          </w:tcPr>
          <w:p w14:paraId="77E5C4CD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6-2019</w:t>
            </w:r>
          </w:p>
        </w:tc>
        <w:tc>
          <w:tcPr>
            <w:tcW w:w="2190" w:type="dxa"/>
            <w:shd w:val="clear" w:color="auto" w:fill="auto"/>
            <w:noWrap/>
            <w:vAlign w:val="center"/>
          </w:tcPr>
          <w:p w14:paraId="44BBE243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</w:tr>
      <w:tr w:rsidR="005000D2" w14:paraId="58C19CF3" w14:textId="77777777" w:rsidTr="00627F37">
        <w:trPr>
          <w:trHeight w:val="270"/>
        </w:trPr>
        <w:tc>
          <w:tcPr>
            <w:tcW w:w="2190" w:type="dxa"/>
            <w:shd w:val="clear" w:color="auto" w:fill="auto"/>
            <w:noWrap/>
            <w:vAlign w:val="center"/>
          </w:tcPr>
          <w:p w14:paraId="20F49AE8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595533</w:t>
            </w:r>
          </w:p>
        </w:tc>
        <w:tc>
          <w:tcPr>
            <w:tcW w:w="2445" w:type="dxa"/>
            <w:shd w:val="clear" w:color="auto" w:fill="auto"/>
            <w:noWrap/>
            <w:vAlign w:val="center"/>
          </w:tcPr>
          <w:p w14:paraId="62E776F1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14-2019</w:t>
            </w:r>
          </w:p>
        </w:tc>
        <w:tc>
          <w:tcPr>
            <w:tcW w:w="2190" w:type="dxa"/>
            <w:shd w:val="clear" w:color="auto" w:fill="auto"/>
            <w:noWrap/>
            <w:vAlign w:val="center"/>
          </w:tcPr>
          <w:p w14:paraId="64CAF263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16]</w:t>
            </w:r>
          </w:p>
        </w:tc>
      </w:tr>
      <w:tr w:rsidR="005000D2" w14:paraId="02681761" w14:textId="77777777" w:rsidTr="00627F37">
        <w:trPr>
          <w:trHeight w:val="270"/>
        </w:trPr>
        <w:tc>
          <w:tcPr>
            <w:tcW w:w="2190" w:type="dxa"/>
            <w:shd w:val="clear" w:color="auto" w:fill="auto"/>
            <w:noWrap/>
            <w:vAlign w:val="center"/>
          </w:tcPr>
          <w:p w14:paraId="16AF0014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595534</w:t>
            </w:r>
          </w:p>
        </w:tc>
        <w:tc>
          <w:tcPr>
            <w:tcW w:w="2445" w:type="dxa"/>
            <w:shd w:val="clear" w:color="auto" w:fill="auto"/>
            <w:noWrap/>
            <w:vAlign w:val="center"/>
          </w:tcPr>
          <w:p w14:paraId="52A2C506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27-2019</w:t>
            </w:r>
          </w:p>
        </w:tc>
        <w:tc>
          <w:tcPr>
            <w:tcW w:w="2190" w:type="dxa"/>
            <w:shd w:val="clear" w:color="auto" w:fill="auto"/>
            <w:noWrap/>
            <w:vAlign w:val="center"/>
          </w:tcPr>
          <w:p w14:paraId="496D5524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</w:tr>
      <w:tr w:rsidR="005000D2" w14:paraId="06E07ACA" w14:textId="77777777" w:rsidTr="00627F37">
        <w:trPr>
          <w:trHeight w:val="270"/>
        </w:trPr>
        <w:tc>
          <w:tcPr>
            <w:tcW w:w="2190" w:type="dxa"/>
            <w:shd w:val="clear" w:color="auto" w:fill="auto"/>
            <w:noWrap/>
            <w:vAlign w:val="center"/>
          </w:tcPr>
          <w:p w14:paraId="6E559AC9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595535</w:t>
            </w:r>
          </w:p>
        </w:tc>
        <w:tc>
          <w:tcPr>
            <w:tcW w:w="2445" w:type="dxa"/>
            <w:shd w:val="clear" w:color="auto" w:fill="auto"/>
            <w:noWrap/>
            <w:vAlign w:val="center"/>
          </w:tcPr>
          <w:p w14:paraId="651FF3DA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1-2019</w:t>
            </w:r>
          </w:p>
        </w:tc>
        <w:tc>
          <w:tcPr>
            <w:tcW w:w="2190" w:type="dxa"/>
            <w:shd w:val="clear" w:color="auto" w:fill="auto"/>
            <w:noWrap/>
            <w:vAlign w:val="center"/>
          </w:tcPr>
          <w:p w14:paraId="15DAD315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</w:tr>
      <w:tr w:rsidR="005000D2" w14:paraId="5371C649" w14:textId="77777777" w:rsidTr="00627F37">
        <w:trPr>
          <w:trHeight w:val="270"/>
        </w:trPr>
        <w:tc>
          <w:tcPr>
            <w:tcW w:w="2190" w:type="dxa"/>
            <w:shd w:val="clear" w:color="auto" w:fill="auto"/>
            <w:noWrap/>
            <w:vAlign w:val="center"/>
          </w:tcPr>
          <w:p w14:paraId="6CD346A9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595536</w:t>
            </w:r>
          </w:p>
        </w:tc>
        <w:tc>
          <w:tcPr>
            <w:tcW w:w="2445" w:type="dxa"/>
            <w:shd w:val="clear" w:color="auto" w:fill="auto"/>
            <w:noWrap/>
            <w:vAlign w:val="center"/>
          </w:tcPr>
          <w:p w14:paraId="004AB2D7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-2018</w:t>
            </w:r>
          </w:p>
        </w:tc>
        <w:tc>
          <w:tcPr>
            <w:tcW w:w="2190" w:type="dxa"/>
            <w:shd w:val="clear" w:color="auto" w:fill="auto"/>
            <w:noWrap/>
            <w:vAlign w:val="center"/>
          </w:tcPr>
          <w:p w14:paraId="4CBB95E1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</w:tr>
      <w:tr w:rsidR="005000D2" w14:paraId="43FA0E81" w14:textId="77777777" w:rsidTr="00627F37">
        <w:trPr>
          <w:trHeight w:val="270"/>
        </w:trPr>
        <w:tc>
          <w:tcPr>
            <w:tcW w:w="2190" w:type="dxa"/>
            <w:shd w:val="clear" w:color="auto" w:fill="auto"/>
            <w:noWrap/>
            <w:vAlign w:val="center"/>
          </w:tcPr>
          <w:p w14:paraId="4ED0B5CF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595537</w:t>
            </w:r>
          </w:p>
        </w:tc>
        <w:tc>
          <w:tcPr>
            <w:tcW w:w="2445" w:type="dxa"/>
            <w:shd w:val="clear" w:color="auto" w:fill="auto"/>
            <w:noWrap/>
            <w:vAlign w:val="center"/>
          </w:tcPr>
          <w:p w14:paraId="37DBB77E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76-2018</w:t>
            </w:r>
          </w:p>
        </w:tc>
        <w:tc>
          <w:tcPr>
            <w:tcW w:w="2190" w:type="dxa"/>
            <w:shd w:val="clear" w:color="auto" w:fill="auto"/>
            <w:noWrap/>
            <w:vAlign w:val="center"/>
          </w:tcPr>
          <w:p w14:paraId="031B28D4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</w:tr>
      <w:tr w:rsidR="005000D2" w14:paraId="6A5295DF" w14:textId="77777777" w:rsidTr="00627F37">
        <w:trPr>
          <w:trHeight w:val="270"/>
        </w:trPr>
        <w:tc>
          <w:tcPr>
            <w:tcW w:w="2190" w:type="dxa"/>
            <w:shd w:val="clear" w:color="auto" w:fill="auto"/>
            <w:noWrap/>
            <w:vAlign w:val="center"/>
          </w:tcPr>
          <w:p w14:paraId="6B0B3B43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595538</w:t>
            </w:r>
          </w:p>
        </w:tc>
        <w:tc>
          <w:tcPr>
            <w:tcW w:w="2445" w:type="dxa"/>
            <w:shd w:val="clear" w:color="auto" w:fill="auto"/>
            <w:noWrap/>
            <w:vAlign w:val="center"/>
          </w:tcPr>
          <w:p w14:paraId="28ED665D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31-2018</w:t>
            </w:r>
          </w:p>
        </w:tc>
        <w:tc>
          <w:tcPr>
            <w:tcW w:w="2190" w:type="dxa"/>
            <w:shd w:val="clear" w:color="auto" w:fill="auto"/>
            <w:noWrap/>
            <w:vAlign w:val="center"/>
          </w:tcPr>
          <w:p w14:paraId="367CBC5A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</w:tr>
      <w:tr w:rsidR="005000D2" w14:paraId="3AA1F243" w14:textId="77777777" w:rsidTr="00627F37">
        <w:trPr>
          <w:trHeight w:val="270"/>
        </w:trPr>
        <w:tc>
          <w:tcPr>
            <w:tcW w:w="2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4C694B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OP595539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77067EA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Hubei-Nov-074-2018</w:t>
            </w:r>
          </w:p>
        </w:tc>
        <w:tc>
          <w:tcPr>
            <w:tcW w:w="2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4F7E03" w14:textId="77777777" w:rsidR="005000D2" w:rsidRDefault="005000D2" w:rsidP="005E04CD">
            <w:pPr>
              <w:widowControl/>
              <w:jc w:val="center"/>
              <w:textAlignment w:val="center"/>
              <w:rPr>
                <w:rFonts w:ascii="Times New Roman" w:eastAsia="宋体" w:hAnsi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宋体" w:hAnsi="Times New Roman"/>
                <w:color w:val="000000"/>
                <w:kern w:val="0"/>
                <w:sz w:val="15"/>
                <w:szCs w:val="15"/>
                <w:lang w:bidi="ar"/>
              </w:rPr>
              <w:t>GII.4[P31]</w:t>
            </w:r>
          </w:p>
        </w:tc>
      </w:tr>
    </w:tbl>
    <w:p w14:paraId="71D7BE84" w14:textId="77777777" w:rsidR="005000D2" w:rsidRDefault="005000D2" w:rsidP="005000D2">
      <w:pPr>
        <w:rPr>
          <w:rFonts w:ascii="Times New Roman" w:hAnsi="Times New Roman"/>
          <w:sz w:val="20"/>
          <w:szCs w:val="20"/>
        </w:rPr>
      </w:pPr>
    </w:p>
    <w:p w14:paraId="7CB4C769" w14:textId="77777777" w:rsidR="005000D2" w:rsidRDefault="005000D2" w:rsidP="005000D2"/>
    <w:p w14:paraId="424F8144" w14:textId="01F335E9" w:rsidR="005000D2" w:rsidRPr="005E4CB4" w:rsidRDefault="005000D2" w:rsidP="0084343F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</w:p>
    <w:sectPr w:rsidR="005000D2" w:rsidRPr="005E4CB4" w:rsidSect="00B850CC">
      <w:pgSz w:w="11906" w:h="16838" w:code="9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C02E88" w14:textId="77777777" w:rsidR="00E67C19" w:rsidRDefault="00E67C19" w:rsidP="00F021D0">
      <w:r>
        <w:separator/>
      </w:r>
    </w:p>
  </w:endnote>
  <w:endnote w:type="continuationSeparator" w:id="0">
    <w:p w14:paraId="14DF87F3" w14:textId="77777777" w:rsidR="00E67C19" w:rsidRDefault="00E67C19" w:rsidP="00F02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9B3488" w14:textId="77777777" w:rsidR="00F021D0" w:rsidRPr="00F021D0" w:rsidRDefault="00F021D0" w:rsidP="00F021D0">
    <w:pPr>
      <w:pStyle w:val="a4"/>
      <w:jc w:val="right"/>
    </w:pPr>
    <w:r w:rsidRPr="00F021D0"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F81C78" w14:textId="77777777" w:rsidR="00E67C19" w:rsidRDefault="00E67C19" w:rsidP="00F021D0">
      <w:r>
        <w:separator/>
      </w:r>
    </w:p>
  </w:footnote>
  <w:footnote w:type="continuationSeparator" w:id="0">
    <w:p w14:paraId="0A3001A0" w14:textId="77777777" w:rsidR="00E67C19" w:rsidRDefault="00E67C19" w:rsidP="00F021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18336367"/>
      <w:docPartObj>
        <w:docPartGallery w:val="Page Numbers (Top of Page)"/>
        <w:docPartUnique/>
      </w:docPartObj>
    </w:sdtPr>
    <w:sdtEndPr/>
    <w:sdtContent>
      <w:p w14:paraId="1AE1CD12" w14:textId="74D52D20" w:rsidR="00F021D0" w:rsidRDefault="00F021D0" w:rsidP="00F021D0">
        <w:pPr>
          <w:pStyle w:val="a3"/>
          <w:pBdr>
            <w:bottom w:val="none" w:sz="0" w:space="0" w:color="auto"/>
          </w:pBdr>
          <w:jc w:val="right"/>
        </w:pPr>
        <w:r>
          <w:rPr>
            <w:lang w:val="zh-CN"/>
          </w:rP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122C07">
          <w:rPr>
            <w:b/>
            <w:bCs/>
            <w:noProof/>
          </w:rPr>
          <w:t>5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lang w:val="zh-CN"/>
          </w:rPr>
          <w:t xml:space="preserve"> /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122C07">
          <w:rPr>
            <w:b/>
            <w:bCs/>
            <w:noProof/>
          </w:rPr>
          <w:t>5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6384F963" w14:textId="77777777" w:rsidR="00F021D0" w:rsidRDefault="00F021D0" w:rsidP="00F021D0">
    <w:pPr>
      <w:pStyle w:val="a3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MbYwNzE2MrE0NDFU0lEKTi0uzszPAykwrgUABir2jywAAAA="/>
  </w:docVars>
  <w:rsids>
    <w:rsidRoot w:val="00B10EF2"/>
    <w:rsid w:val="00122C07"/>
    <w:rsid w:val="00237880"/>
    <w:rsid w:val="002C1FDE"/>
    <w:rsid w:val="00423139"/>
    <w:rsid w:val="00457150"/>
    <w:rsid w:val="004C457E"/>
    <w:rsid w:val="005000D2"/>
    <w:rsid w:val="0053007B"/>
    <w:rsid w:val="005A2CD3"/>
    <w:rsid w:val="005E4CB4"/>
    <w:rsid w:val="00627F37"/>
    <w:rsid w:val="006B220A"/>
    <w:rsid w:val="007B6E3F"/>
    <w:rsid w:val="007F60FE"/>
    <w:rsid w:val="0084343F"/>
    <w:rsid w:val="008A795E"/>
    <w:rsid w:val="00A91C37"/>
    <w:rsid w:val="00AB23A9"/>
    <w:rsid w:val="00AF5D77"/>
    <w:rsid w:val="00B10EF2"/>
    <w:rsid w:val="00B779C2"/>
    <w:rsid w:val="00B850CC"/>
    <w:rsid w:val="00C82C03"/>
    <w:rsid w:val="00CF00AA"/>
    <w:rsid w:val="00DA5018"/>
    <w:rsid w:val="00DB361B"/>
    <w:rsid w:val="00DC2E78"/>
    <w:rsid w:val="00E07542"/>
    <w:rsid w:val="00E312E7"/>
    <w:rsid w:val="00E330E5"/>
    <w:rsid w:val="00E40B77"/>
    <w:rsid w:val="00E532A5"/>
    <w:rsid w:val="00E67C19"/>
    <w:rsid w:val="00F02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E38121"/>
  <w15:chartTrackingRefBased/>
  <w15:docId w15:val="{7DEE0761-F01A-4C48-9D93-C3933414E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21D0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021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021D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021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021D0"/>
    <w:rPr>
      <w:sz w:val="18"/>
      <w:szCs w:val="18"/>
    </w:rPr>
  </w:style>
  <w:style w:type="character" w:styleId="a5">
    <w:name w:val="annotation reference"/>
    <w:semiHidden/>
    <w:unhideWhenUsed/>
    <w:rsid w:val="00F021D0"/>
    <w:rPr>
      <w:rFonts w:cs="Times New Roman"/>
      <w:sz w:val="21"/>
      <w:szCs w:val="21"/>
    </w:rPr>
  </w:style>
  <w:style w:type="paragraph" w:styleId="a6">
    <w:name w:val="annotation text"/>
    <w:basedOn w:val="a"/>
    <w:link w:val="Char1"/>
    <w:unhideWhenUsed/>
    <w:rsid w:val="00F021D0"/>
    <w:pPr>
      <w:jc w:val="left"/>
    </w:pPr>
  </w:style>
  <w:style w:type="character" w:customStyle="1" w:styleId="Char2">
    <w:name w:val="批注文字 Char"/>
    <w:basedOn w:val="a0"/>
    <w:rsid w:val="00F021D0"/>
    <w:rPr>
      <w:rFonts w:ascii="等线" w:eastAsia="等线" w:hAnsi="等线" w:cs="Times New Roman"/>
    </w:rPr>
  </w:style>
  <w:style w:type="character" w:customStyle="1" w:styleId="Char1">
    <w:name w:val="批注文字 Char1"/>
    <w:link w:val="a6"/>
    <w:uiPriority w:val="99"/>
    <w:semiHidden/>
    <w:locked/>
    <w:rsid w:val="00F021D0"/>
    <w:rPr>
      <w:rFonts w:ascii="等线" w:eastAsia="等线" w:hAnsi="等线" w:cs="Times New Roman"/>
    </w:rPr>
  </w:style>
  <w:style w:type="paragraph" w:styleId="a7">
    <w:name w:val="Balloon Text"/>
    <w:basedOn w:val="a"/>
    <w:link w:val="Char3"/>
    <w:uiPriority w:val="99"/>
    <w:semiHidden/>
    <w:unhideWhenUsed/>
    <w:rsid w:val="00F021D0"/>
    <w:rPr>
      <w:sz w:val="18"/>
      <w:szCs w:val="18"/>
    </w:rPr>
  </w:style>
  <w:style w:type="character" w:customStyle="1" w:styleId="Char3">
    <w:name w:val="批注框文本 Char"/>
    <w:basedOn w:val="a0"/>
    <w:link w:val="a7"/>
    <w:uiPriority w:val="99"/>
    <w:semiHidden/>
    <w:rsid w:val="00F021D0"/>
    <w:rPr>
      <w:rFonts w:ascii="等线" w:eastAsia="等线" w:hAnsi="等线" w:cs="Times New Roman"/>
      <w:sz w:val="18"/>
      <w:szCs w:val="18"/>
    </w:rPr>
  </w:style>
  <w:style w:type="paragraph" w:styleId="a8">
    <w:name w:val="annotation subject"/>
    <w:basedOn w:val="a6"/>
    <w:next w:val="a6"/>
    <w:link w:val="Char4"/>
    <w:uiPriority w:val="99"/>
    <w:semiHidden/>
    <w:unhideWhenUsed/>
    <w:rsid w:val="005E4CB4"/>
    <w:rPr>
      <w:b/>
      <w:bCs/>
    </w:rPr>
  </w:style>
  <w:style w:type="character" w:customStyle="1" w:styleId="Char4">
    <w:name w:val="批注主题 Char"/>
    <w:basedOn w:val="Char1"/>
    <w:link w:val="a8"/>
    <w:uiPriority w:val="99"/>
    <w:semiHidden/>
    <w:rsid w:val="005E4CB4"/>
    <w:rPr>
      <w:rFonts w:ascii="等线" w:eastAsia="等线" w:hAnsi="等线" w:cs="Times New Roman"/>
      <w:b/>
      <w:bCs/>
    </w:rPr>
  </w:style>
  <w:style w:type="character" w:styleId="a9">
    <w:name w:val="Hyperlink"/>
    <w:basedOn w:val="a0"/>
    <w:uiPriority w:val="99"/>
    <w:semiHidden/>
    <w:unhideWhenUsed/>
    <w:rsid w:val="00E330E5"/>
    <w:rPr>
      <w:color w:val="0000FF"/>
      <w:u w:val="single"/>
    </w:rPr>
  </w:style>
  <w:style w:type="table" w:styleId="aa">
    <w:name w:val="Table Grid"/>
    <w:basedOn w:val="a1"/>
    <w:uiPriority w:val="39"/>
    <w:rsid w:val="00E330E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12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538C57-7834-43A8-9E2C-5FB69894F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5</Pages>
  <Words>1121</Words>
  <Characters>6390</Characters>
  <Application>Microsoft Office Word</Application>
  <DocSecurity>0</DocSecurity>
  <Lines>53</Lines>
  <Paragraphs>14</Paragraphs>
  <ScaleCrop>false</ScaleCrop>
  <Company/>
  <LinksUpToDate>false</LinksUpToDate>
  <CharactersWithSpaces>7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VS</cp:lastModifiedBy>
  <cp:revision>17</cp:revision>
  <dcterms:created xsi:type="dcterms:W3CDTF">2022-12-27T08:28:00Z</dcterms:created>
  <dcterms:modified xsi:type="dcterms:W3CDTF">2023-04-19T06:46:00Z</dcterms:modified>
</cp:coreProperties>
</file>